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53EAC" w14:textId="7DDBEA7A" w:rsidR="00E46851" w:rsidRPr="004E2ABF" w:rsidRDefault="003D7527" w:rsidP="00E46851">
      <w:pPr>
        <w:rPr>
          <w:lang w:val="en-US"/>
        </w:rPr>
      </w:pPr>
      <w:r>
        <w:rPr>
          <w:lang w:val="en-US"/>
        </w:rPr>
        <w:t xml:space="preserve"> </w:t>
      </w:r>
      <w:r w:rsidR="00C27999">
        <w:rPr>
          <w:lang w:val="en-US"/>
        </w:rPr>
        <w:t xml:space="preserve"> </w:t>
      </w:r>
    </w:p>
    <w:p w14:paraId="02A71483" w14:textId="2B115411" w:rsidR="002652F2" w:rsidRPr="004E2ABF" w:rsidRDefault="002652F2">
      <w:pPr>
        <w:rPr>
          <w:lang w:val="en-US"/>
        </w:rPr>
      </w:pPr>
    </w:p>
    <w:p w14:paraId="5ECA85E2" w14:textId="77777777" w:rsidR="002652F2" w:rsidRPr="004E2ABF" w:rsidRDefault="002652F2">
      <w:pPr>
        <w:rPr>
          <w:lang w:val="en-US"/>
        </w:rPr>
      </w:pPr>
    </w:p>
    <w:p w14:paraId="1A7F13F6" w14:textId="77777777" w:rsidR="002652F2" w:rsidRDefault="002652F2">
      <w:pPr>
        <w:rPr>
          <w:lang w:val="en-US"/>
        </w:rPr>
      </w:pPr>
      <w:bookmarkStart w:id="0" w:name="_GoBack"/>
      <w:bookmarkEnd w:id="0"/>
    </w:p>
    <w:p w14:paraId="78BF58D5" w14:textId="77777777" w:rsidR="00E46851" w:rsidRPr="004E2ABF" w:rsidRDefault="00E46851">
      <w:pPr>
        <w:rPr>
          <w:lang w:val="en-US"/>
        </w:rPr>
      </w:pPr>
    </w:p>
    <w:p w14:paraId="182D7B38" w14:textId="77777777" w:rsidR="002652F2" w:rsidRPr="004E2ABF" w:rsidRDefault="002652F2">
      <w:pPr>
        <w:rPr>
          <w:lang w:val="en-US"/>
        </w:rPr>
      </w:pPr>
    </w:p>
    <w:p w14:paraId="23DCC553" w14:textId="77777777" w:rsidR="002652F2" w:rsidRPr="004E2ABF" w:rsidRDefault="002652F2">
      <w:pPr>
        <w:rPr>
          <w:lang w:val="en-US"/>
        </w:rPr>
      </w:pPr>
    </w:p>
    <w:p w14:paraId="678ABA8C" w14:textId="77777777" w:rsidR="002652F2" w:rsidRPr="004E2ABF" w:rsidRDefault="002652F2">
      <w:pPr>
        <w:rPr>
          <w:lang w:val="en-US"/>
        </w:rPr>
      </w:pPr>
    </w:p>
    <w:p w14:paraId="50236BF1" w14:textId="77777777" w:rsidR="002652F2" w:rsidRPr="004E2ABF" w:rsidRDefault="002652F2" w:rsidP="002652F2">
      <w:pPr>
        <w:jc w:val="center"/>
        <w:rPr>
          <w:lang w:val="en-US"/>
        </w:rPr>
      </w:pPr>
      <w:r w:rsidRPr="004E2ABF">
        <w:rPr>
          <w:lang w:val="en-US"/>
        </w:rPr>
        <w:t>[organization logo]</w:t>
      </w:r>
    </w:p>
    <w:p w14:paraId="79F0E9A5" w14:textId="77777777" w:rsidR="002652F2" w:rsidRPr="004E2ABF" w:rsidRDefault="002652F2" w:rsidP="002652F2">
      <w:pPr>
        <w:jc w:val="center"/>
        <w:rPr>
          <w:lang w:val="en-US"/>
        </w:rPr>
      </w:pPr>
      <w:r w:rsidRPr="004E2ABF">
        <w:rPr>
          <w:lang w:val="en-US"/>
        </w:rPr>
        <w:t>[organization name]</w:t>
      </w:r>
    </w:p>
    <w:p w14:paraId="2A404AC4" w14:textId="77777777" w:rsidR="002652F2" w:rsidRPr="004E2ABF" w:rsidRDefault="002652F2" w:rsidP="002652F2">
      <w:pPr>
        <w:jc w:val="center"/>
        <w:rPr>
          <w:lang w:val="en-US"/>
        </w:rPr>
      </w:pPr>
    </w:p>
    <w:p w14:paraId="7F81035C" w14:textId="77777777" w:rsidR="002652F2" w:rsidRPr="004E2ABF" w:rsidRDefault="002652F2" w:rsidP="002652F2">
      <w:pPr>
        <w:jc w:val="center"/>
        <w:rPr>
          <w:lang w:val="en-US"/>
        </w:rPr>
      </w:pPr>
    </w:p>
    <w:p w14:paraId="136AEF8A" w14:textId="77777777" w:rsidR="002652F2" w:rsidRPr="004E2ABF" w:rsidRDefault="002652F2" w:rsidP="002652F2">
      <w:pPr>
        <w:jc w:val="center"/>
        <w:rPr>
          <w:b/>
          <w:sz w:val="32"/>
          <w:szCs w:val="32"/>
          <w:lang w:val="en-US"/>
        </w:rPr>
      </w:pPr>
      <w:r w:rsidRPr="004E2ABF">
        <w:rPr>
          <w:b/>
          <w:sz w:val="32"/>
          <w:lang w:val="en-US"/>
        </w:rPr>
        <w:t>BACKUP POLICY</w:t>
      </w:r>
    </w:p>
    <w:p w14:paraId="08743237" w14:textId="77777777" w:rsidR="002652F2" w:rsidRPr="004E2ABF" w:rsidRDefault="002652F2" w:rsidP="002652F2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2652F2" w:rsidRPr="004E2ABF" w14:paraId="0C961C3D" w14:textId="77777777" w:rsidTr="002652F2">
        <w:tc>
          <w:tcPr>
            <w:tcW w:w="2376" w:type="dxa"/>
          </w:tcPr>
          <w:p w14:paraId="6CB71A7B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477FCADB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2FAB36D1" w14:textId="77777777" w:rsidTr="002652F2">
        <w:tc>
          <w:tcPr>
            <w:tcW w:w="2376" w:type="dxa"/>
          </w:tcPr>
          <w:p w14:paraId="75C5FA1E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47194650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44B425FE" w14:textId="77777777" w:rsidTr="002652F2">
        <w:tc>
          <w:tcPr>
            <w:tcW w:w="2376" w:type="dxa"/>
          </w:tcPr>
          <w:p w14:paraId="5662BBE7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24CF6DCD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784E55C3" w14:textId="77777777" w:rsidTr="002652F2">
        <w:tc>
          <w:tcPr>
            <w:tcW w:w="2376" w:type="dxa"/>
          </w:tcPr>
          <w:p w14:paraId="4E2256EA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166D4074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626AF82A" w14:textId="77777777" w:rsidTr="002652F2">
        <w:tc>
          <w:tcPr>
            <w:tcW w:w="2376" w:type="dxa"/>
          </w:tcPr>
          <w:p w14:paraId="703D1FCF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73FA3FB5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5BDBFF14" w14:textId="77777777" w:rsidTr="002652F2">
        <w:tc>
          <w:tcPr>
            <w:tcW w:w="2376" w:type="dxa"/>
          </w:tcPr>
          <w:p w14:paraId="3CBF5560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133B0FDB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</w:tbl>
    <w:p w14:paraId="21D576C9" w14:textId="77777777" w:rsidR="002652F2" w:rsidRPr="004E2ABF" w:rsidRDefault="002652F2" w:rsidP="002652F2">
      <w:pPr>
        <w:rPr>
          <w:lang w:val="en-US"/>
        </w:rPr>
      </w:pPr>
    </w:p>
    <w:p w14:paraId="153AD2AA" w14:textId="77777777" w:rsidR="002652F2" w:rsidRPr="004E2ABF" w:rsidRDefault="002652F2" w:rsidP="002652F2">
      <w:pPr>
        <w:rPr>
          <w:lang w:val="en-US"/>
        </w:rPr>
      </w:pPr>
    </w:p>
    <w:p w14:paraId="0CB08ED7" w14:textId="77777777" w:rsidR="002652F2" w:rsidRPr="004E2ABF" w:rsidRDefault="002652F2" w:rsidP="002652F2">
      <w:pPr>
        <w:rPr>
          <w:b/>
          <w:sz w:val="28"/>
          <w:szCs w:val="28"/>
          <w:lang w:val="en-US"/>
        </w:rPr>
      </w:pPr>
      <w:r w:rsidRPr="004E2ABF">
        <w:rPr>
          <w:lang w:val="en-US"/>
        </w:rPr>
        <w:br w:type="page"/>
      </w:r>
      <w:r w:rsidRPr="004E2ABF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2652F2" w:rsidRPr="004E2ABF" w14:paraId="10E6BB15" w14:textId="77777777" w:rsidTr="002652F2">
        <w:tc>
          <w:tcPr>
            <w:tcW w:w="1384" w:type="dxa"/>
          </w:tcPr>
          <w:p w14:paraId="6C6481BB" w14:textId="77777777" w:rsidR="002652F2" w:rsidRPr="004E2ABF" w:rsidRDefault="002652F2" w:rsidP="002652F2">
            <w:pPr>
              <w:rPr>
                <w:b/>
                <w:lang w:val="en-US"/>
              </w:rPr>
            </w:pPr>
            <w:r w:rsidRPr="004E2ABF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66D1C28A" w14:textId="77777777" w:rsidR="002652F2" w:rsidRPr="004E2ABF" w:rsidRDefault="002652F2" w:rsidP="002652F2">
            <w:pPr>
              <w:rPr>
                <w:b/>
                <w:lang w:val="en-US"/>
              </w:rPr>
            </w:pPr>
            <w:r w:rsidRPr="004E2ABF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18211FA5" w14:textId="77777777" w:rsidR="002652F2" w:rsidRPr="004E2ABF" w:rsidRDefault="002652F2" w:rsidP="002652F2">
            <w:pPr>
              <w:rPr>
                <w:b/>
                <w:lang w:val="en-US"/>
              </w:rPr>
            </w:pPr>
            <w:r w:rsidRPr="004E2ABF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49C7CBEA" w14:textId="77777777" w:rsidR="002652F2" w:rsidRPr="004E2ABF" w:rsidRDefault="002652F2" w:rsidP="002652F2">
            <w:pPr>
              <w:rPr>
                <w:b/>
                <w:lang w:val="en-US"/>
              </w:rPr>
            </w:pPr>
            <w:r w:rsidRPr="004E2ABF">
              <w:rPr>
                <w:b/>
                <w:lang w:val="en-US"/>
              </w:rPr>
              <w:t>Description of change</w:t>
            </w:r>
          </w:p>
        </w:tc>
      </w:tr>
      <w:tr w:rsidR="002652F2" w:rsidRPr="004E2ABF" w14:paraId="6C49F537" w14:textId="77777777" w:rsidTr="002652F2">
        <w:tc>
          <w:tcPr>
            <w:tcW w:w="1384" w:type="dxa"/>
          </w:tcPr>
          <w:p w14:paraId="7EA3DDC1" w14:textId="2A9076D1" w:rsidR="002652F2" w:rsidRPr="004E2ABF" w:rsidRDefault="00BA71C8" w:rsidP="002652F2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6F7F401A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7FCB238C" w14:textId="6FB6F457" w:rsidR="002652F2" w:rsidRPr="004E2ABF" w:rsidRDefault="00C33C55" w:rsidP="002652F2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2F1FA6AD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Basic document outline</w:t>
            </w:r>
          </w:p>
        </w:tc>
      </w:tr>
      <w:tr w:rsidR="002652F2" w:rsidRPr="004E2ABF" w14:paraId="71DBACFF" w14:textId="77777777" w:rsidTr="002652F2">
        <w:tc>
          <w:tcPr>
            <w:tcW w:w="1384" w:type="dxa"/>
          </w:tcPr>
          <w:p w14:paraId="6C512BED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10F0123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7AB4DB1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1D05F0F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251E95DA" w14:textId="77777777" w:rsidTr="002652F2">
        <w:tc>
          <w:tcPr>
            <w:tcW w:w="1384" w:type="dxa"/>
          </w:tcPr>
          <w:p w14:paraId="138897B8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A3122AA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A0BD622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322B24A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7518115A" w14:textId="77777777" w:rsidTr="002652F2">
        <w:tc>
          <w:tcPr>
            <w:tcW w:w="1384" w:type="dxa"/>
          </w:tcPr>
          <w:p w14:paraId="2167A54A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03CBA3D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4C16C08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B5A5FC0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4BDCC251" w14:textId="77777777" w:rsidTr="002652F2">
        <w:tc>
          <w:tcPr>
            <w:tcW w:w="1384" w:type="dxa"/>
          </w:tcPr>
          <w:p w14:paraId="375EAA46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5B70D94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A90D1EA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0D1CE1B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6B748C02" w14:textId="77777777" w:rsidTr="002652F2">
        <w:tc>
          <w:tcPr>
            <w:tcW w:w="1384" w:type="dxa"/>
          </w:tcPr>
          <w:p w14:paraId="6F177577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202407A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B707809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4B9EAE2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  <w:tr w:rsidR="002652F2" w:rsidRPr="004E2ABF" w14:paraId="387B9990" w14:textId="77777777" w:rsidTr="002652F2">
        <w:tc>
          <w:tcPr>
            <w:tcW w:w="1384" w:type="dxa"/>
          </w:tcPr>
          <w:p w14:paraId="712C137F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2F4E932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8A2F8F5" w14:textId="77777777" w:rsidR="002652F2" w:rsidRPr="004E2ABF" w:rsidRDefault="002652F2" w:rsidP="002652F2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F35A805" w14:textId="77777777" w:rsidR="002652F2" w:rsidRPr="004E2ABF" w:rsidRDefault="002652F2" w:rsidP="002652F2">
            <w:pPr>
              <w:rPr>
                <w:lang w:val="en-US"/>
              </w:rPr>
            </w:pPr>
          </w:p>
        </w:tc>
      </w:tr>
    </w:tbl>
    <w:p w14:paraId="78BF09AB" w14:textId="77777777" w:rsidR="002652F2" w:rsidRPr="004E2ABF" w:rsidRDefault="002652F2" w:rsidP="002652F2">
      <w:pPr>
        <w:rPr>
          <w:lang w:val="en-US"/>
        </w:rPr>
      </w:pPr>
    </w:p>
    <w:p w14:paraId="53E2D596" w14:textId="77777777" w:rsidR="002652F2" w:rsidRPr="004E2ABF" w:rsidRDefault="002652F2" w:rsidP="002652F2">
      <w:pPr>
        <w:rPr>
          <w:lang w:val="en-US"/>
        </w:rPr>
      </w:pPr>
    </w:p>
    <w:p w14:paraId="4028CE0F" w14:textId="77777777" w:rsidR="002652F2" w:rsidRPr="004E2ABF" w:rsidRDefault="002652F2" w:rsidP="002652F2">
      <w:pPr>
        <w:rPr>
          <w:b/>
          <w:sz w:val="28"/>
          <w:szCs w:val="28"/>
          <w:lang w:val="en-US"/>
        </w:rPr>
      </w:pPr>
      <w:r w:rsidRPr="004E2ABF">
        <w:rPr>
          <w:b/>
          <w:sz w:val="28"/>
          <w:lang w:val="en-US"/>
        </w:rPr>
        <w:t>Table of contents</w:t>
      </w:r>
    </w:p>
    <w:p w14:paraId="55CF65DB" w14:textId="7F35552B" w:rsidR="004152D1" w:rsidRDefault="00FE64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4E2ABF">
        <w:rPr>
          <w:lang w:val="en-US"/>
        </w:rPr>
        <w:fldChar w:fldCharType="begin"/>
      </w:r>
      <w:r w:rsidR="000C5B74" w:rsidRPr="004E2ABF">
        <w:rPr>
          <w:lang w:val="en-US"/>
        </w:rPr>
        <w:instrText xml:space="preserve"> TOC \o "1-3" \h \z \u </w:instrText>
      </w:r>
      <w:r w:rsidRPr="004E2ABF">
        <w:rPr>
          <w:lang w:val="en-US"/>
        </w:rPr>
        <w:fldChar w:fldCharType="separate"/>
      </w:r>
      <w:hyperlink w:anchor="_Toc454542820" w:history="1">
        <w:r w:rsidR="004152D1" w:rsidRPr="00843BEC">
          <w:rPr>
            <w:rStyle w:val="Hyperlink"/>
            <w:noProof/>
            <w:lang w:val="en-US"/>
          </w:rPr>
          <w:t>1.</w:t>
        </w:r>
        <w:r w:rsidR="004152D1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Purpose, scope and users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0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3</w:t>
        </w:r>
        <w:r w:rsidR="004152D1">
          <w:rPr>
            <w:noProof/>
            <w:webHidden/>
          </w:rPr>
          <w:fldChar w:fldCharType="end"/>
        </w:r>
      </w:hyperlink>
    </w:p>
    <w:p w14:paraId="10835D3A" w14:textId="19D19F0F" w:rsidR="004152D1" w:rsidRDefault="00F62BD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21" w:history="1">
        <w:r w:rsidR="004152D1" w:rsidRPr="00843BEC">
          <w:rPr>
            <w:rStyle w:val="Hyperlink"/>
            <w:noProof/>
            <w:lang w:val="en-US"/>
          </w:rPr>
          <w:t>2.</w:t>
        </w:r>
        <w:r w:rsidR="004152D1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Reference documents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1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3</w:t>
        </w:r>
        <w:r w:rsidR="004152D1">
          <w:rPr>
            <w:noProof/>
            <w:webHidden/>
          </w:rPr>
          <w:fldChar w:fldCharType="end"/>
        </w:r>
      </w:hyperlink>
    </w:p>
    <w:p w14:paraId="1A9C254E" w14:textId="2B2E1964" w:rsidR="004152D1" w:rsidRDefault="00F62BD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22" w:history="1">
        <w:r w:rsidR="004152D1" w:rsidRPr="00843BEC">
          <w:rPr>
            <w:rStyle w:val="Hyperlink"/>
            <w:noProof/>
            <w:lang w:val="en-US"/>
          </w:rPr>
          <w:t>3.</w:t>
        </w:r>
        <w:r w:rsidR="004152D1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Backup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2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3</w:t>
        </w:r>
        <w:r w:rsidR="004152D1">
          <w:rPr>
            <w:noProof/>
            <w:webHidden/>
          </w:rPr>
          <w:fldChar w:fldCharType="end"/>
        </w:r>
      </w:hyperlink>
    </w:p>
    <w:p w14:paraId="734FF3C1" w14:textId="7988BD35" w:rsidR="004152D1" w:rsidRDefault="00F62BD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2823" w:history="1">
        <w:r w:rsidR="004152D1" w:rsidRPr="00843BEC">
          <w:rPr>
            <w:rStyle w:val="Hyperlink"/>
            <w:noProof/>
            <w:lang w:val="en-US"/>
          </w:rPr>
          <w:t>3.1.</w:t>
        </w:r>
        <w:r w:rsidR="004152D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Backup procedure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3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3</w:t>
        </w:r>
        <w:r w:rsidR="004152D1">
          <w:rPr>
            <w:noProof/>
            <w:webHidden/>
          </w:rPr>
          <w:fldChar w:fldCharType="end"/>
        </w:r>
      </w:hyperlink>
    </w:p>
    <w:p w14:paraId="5D472BD2" w14:textId="11E7C7AE" w:rsidR="004152D1" w:rsidRDefault="00F62BD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2824" w:history="1">
        <w:r w:rsidR="004152D1" w:rsidRPr="00843BEC">
          <w:rPr>
            <w:rStyle w:val="Hyperlink"/>
            <w:noProof/>
            <w:lang w:val="en-US"/>
          </w:rPr>
          <w:t>3.2.</w:t>
        </w:r>
        <w:r w:rsidR="004152D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Testing backup copies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4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3</w:t>
        </w:r>
        <w:r w:rsidR="004152D1">
          <w:rPr>
            <w:noProof/>
            <w:webHidden/>
          </w:rPr>
          <w:fldChar w:fldCharType="end"/>
        </w:r>
      </w:hyperlink>
    </w:p>
    <w:p w14:paraId="0E69091C" w14:textId="4CBD9C96" w:rsidR="004152D1" w:rsidRDefault="00F62BD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2825" w:history="1">
        <w:r w:rsidR="004152D1" w:rsidRPr="00843BEC">
          <w:rPr>
            <w:rStyle w:val="Hyperlink"/>
            <w:noProof/>
            <w:lang w:val="en-US"/>
          </w:rPr>
          <w:t>3.3.</w:t>
        </w:r>
        <w:r w:rsidR="004152D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Backup information to cloud service customers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5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3</w:t>
        </w:r>
        <w:r w:rsidR="004152D1">
          <w:rPr>
            <w:noProof/>
            <w:webHidden/>
          </w:rPr>
          <w:fldChar w:fldCharType="end"/>
        </w:r>
      </w:hyperlink>
    </w:p>
    <w:p w14:paraId="6E8F2746" w14:textId="590F8A45" w:rsidR="004152D1" w:rsidRDefault="00F62BD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26" w:history="1">
        <w:r w:rsidR="004152D1" w:rsidRPr="00843BEC">
          <w:rPr>
            <w:rStyle w:val="Hyperlink"/>
            <w:noProof/>
            <w:lang w:val="en-US"/>
          </w:rPr>
          <w:t>4.</w:t>
        </w:r>
        <w:r w:rsidR="004152D1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Managing records kept on the basis of this document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6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4</w:t>
        </w:r>
        <w:r w:rsidR="004152D1">
          <w:rPr>
            <w:noProof/>
            <w:webHidden/>
          </w:rPr>
          <w:fldChar w:fldCharType="end"/>
        </w:r>
      </w:hyperlink>
    </w:p>
    <w:p w14:paraId="04E299CD" w14:textId="690651DE" w:rsidR="004152D1" w:rsidRDefault="00F62BD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2827" w:history="1">
        <w:r w:rsidR="004152D1" w:rsidRPr="00843BEC">
          <w:rPr>
            <w:rStyle w:val="Hyperlink"/>
            <w:noProof/>
            <w:lang w:val="en-US"/>
          </w:rPr>
          <w:t>5.</w:t>
        </w:r>
        <w:r w:rsidR="004152D1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152D1" w:rsidRPr="00843BEC">
          <w:rPr>
            <w:rStyle w:val="Hyperlink"/>
            <w:noProof/>
            <w:lang w:val="en-US"/>
          </w:rPr>
          <w:t>Validity and document management</w:t>
        </w:r>
        <w:r w:rsidR="004152D1">
          <w:rPr>
            <w:noProof/>
            <w:webHidden/>
          </w:rPr>
          <w:tab/>
        </w:r>
        <w:r w:rsidR="004152D1">
          <w:rPr>
            <w:noProof/>
            <w:webHidden/>
          </w:rPr>
          <w:fldChar w:fldCharType="begin"/>
        </w:r>
        <w:r w:rsidR="004152D1">
          <w:rPr>
            <w:noProof/>
            <w:webHidden/>
          </w:rPr>
          <w:instrText xml:space="preserve"> PAGEREF _Toc454542827 \h </w:instrText>
        </w:r>
        <w:r w:rsidR="004152D1">
          <w:rPr>
            <w:noProof/>
            <w:webHidden/>
          </w:rPr>
        </w:r>
        <w:r w:rsidR="004152D1">
          <w:rPr>
            <w:noProof/>
            <w:webHidden/>
          </w:rPr>
          <w:fldChar w:fldCharType="separate"/>
        </w:r>
        <w:r w:rsidR="004152D1">
          <w:rPr>
            <w:noProof/>
            <w:webHidden/>
          </w:rPr>
          <w:t>4</w:t>
        </w:r>
        <w:r w:rsidR="004152D1">
          <w:rPr>
            <w:noProof/>
            <w:webHidden/>
          </w:rPr>
          <w:fldChar w:fldCharType="end"/>
        </w:r>
      </w:hyperlink>
    </w:p>
    <w:p w14:paraId="26580313" w14:textId="063C63DA" w:rsidR="000C5B74" w:rsidRPr="004E2ABF" w:rsidRDefault="00FE6433">
      <w:pPr>
        <w:rPr>
          <w:lang w:val="en-US"/>
        </w:rPr>
      </w:pPr>
      <w:r w:rsidRPr="004E2ABF">
        <w:rPr>
          <w:lang w:val="en-US"/>
        </w:rPr>
        <w:fldChar w:fldCharType="end"/>
      </w:r>
    </w:p>
    <w:p w14:paraId="197AAC39" w14:textId="77777777" w:rsidR="002652F2" w:rsidRPr="004E2ABF" w:rsidRDefault="002652F2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122DC2A7" w14:textId="77777777" w:rsidR="002652F2" w:rsidRPr="004E2ABF" w:rsidRDefault="002652F2" w:rsidP="002652F2">
      <w:pPr>
        <w:pStyle w:val="Heading1"/>
        <w:rPr>
          <w:lang w:val="en-US"/>
        </w:rPr>
      </w:pPr>
      <w:r w:rsidRPr="004E2ABF">
        <w:rPr>
          <w:lang w:val="en-US"/>
        </w:rPr>
        <w:br w:type="page"/>
      </w:r>
      <w:bookmarkStart w:id="1" w:name="_Toc269499261"/>
      <w:bookmarkStart w:id="2" w:name="_Toc454542820"/>
      <w:r w:rsidRPr="004E2ABF">
        <w:rPr>
          <w:lang w:val="en-US"/>
        </w:rPr>
        <w:lastRenderedPageBreak/>
        <w:t>Purpose, scope and users</w:t>
      </w:r>
      <w:bookmarkEnd w:id="1"/>
      <w:bookmarkEnd w:id="2"/>
    </w:p>
    <w:p w14:paraId="00914023" w14:textId="77777777" w:rsidR="002652F2" w:rsidRPr="004E2ABF" w:rsidRDefault="002652F2" w:rsidP="002652F2">
      <w:pPr>
        <w:numPr>
          <w:ilvl w:val="1"/>
          <w:numId w:val="0"/>
        </w:numPr>
        <w:spacing w:line="240" w:lineRule="auto"/>
        <w:rPr>
          <w:lang w:val="en-US"/>
        </w:rPr>
      </w:pPr>
      <w:r w:rsidRPr="004E2ABF">
        <w:rPr>
          <w:lang w:val="en-US"/>
        </w:rPr>
        <w:t>The purpose of this document is to ensure th</w:t>
      </w:r>
      <w:r w:rsidR="00FD2E5C" w:rsidRPr="004E2ABF">
        <w:rPr>
          <w:lang w:val="en-US"/>
        </w:rPr>
        <w:t>at backup copies are created at defined</w:t>
      </w:r>
      <w:r w:rsidRPr="004E2ABF">
        <w:rPr>
          <w:lang w:val="en-US"/>
        </w:rPr>
        <w:t xml:space="preserve"> intervals and regularly tested. </w:t>
      </w:r>
    </w:p>
    <w:p w14:paraId="5F562C6B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>This document is applied to the entire Information Security Management System (ISMS) scope, i.e. to all the information and communication technology within the scope.</w:t>
      </w:r>
    </w:p>
    <w:p w14:paraId="07F2FD70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>Users of this document are employees of [organizational units for information and communication technology].</w:t>
      </w:r>
    </w:p>
    <w:p w14:paraId="0FF1543C" w14:textId="77777777" w:rsidR="002652F2" w:rsidRPr="004E2ABF" w:rsidRDefault="002652F2" w:rsidP="002652F2">
      <w:pPr>
        <w:rPr>
          <w:lang w:val="en-US"/>
        </w:rPr>
      </w:pPr>
    </w:p>
    <w:p w14:paraId="38392B28" w14:textId="77777777" w:rsidR="002652F2" w:rsidRPr="004E2ABF" w:rsidRDefault="002652F2" w:rsidP="002652F2">
      <w:pPr>
        <w:pStyle w:val="Heading1"/>
        <w:rPr>
          <w:lang w:val="en-US"/>
        </w:rPr>
      </w:pPr>
      <w:bookmarkStart w:id="3" w:name="_Toc269499262"/>
      <w:bookmarkStart w:id="4" w:name="_Toc454542821"/>
      <w:r w:rsidRPr="004E2ABF">
        <w:rPr>
          <w:lang w:val="en-US"/>
        </w:rPr>
        <w:t>Reference documents</w:t>
      </w:r>
      <w:bookmarkEnd w:id="3"/>
      <w:bookmarkEnd w:id="4"/>
    </w:p>
    <w:p w14:paraId="04398191" w14:textId="449400D1" w:rsidR="002652F2" w:rsidRDefault="002652F2" w:rsidP="002652F2">
      <w:pPr>
        <w:numPr>
          <w:ilvl w:val="0"/>
          <w:numId w:val="4"/>
        </w:numPr>
        <w:spacing w:after="0"/>
        <w:rPr>
          <w:lang w:val="en-US"/>
        </w:rPr>
      </w:pPr>
      <w:r w:rsidRPr="004E2ABF">
        <w:rPr>
          <w:lang w:val="en-US"/>
        </w:rPr>
        <w:t xml:space="preserve">ISO/IEC 27001 standard, clause </w:t>
      </w:r>
      <w:r w:rsidR="00A41719">
        <w:rPr>
          <w:lang w:val="en-US"/>
        </w:rPr>
        <w:t>A.12.3.1</w:t>
      </w:r>
    </w:p>
    <w:p w14:paraId="5977008D" w14:textId="7CCE84B0" w:rsidR="00F7461F" w:rsidRDefault="00F7461F" w:rsidP="00F7461F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</w:t>
      </w:r>
      <w:r w:rsidRPr="004E2ABF">
        <w:rPr>
          <w:lang w:val="en-US"/>
        </w:rPr>
        <w:t>1</w:t>
      </w:r>
      <w:r>
        <w:rPr>
          <w:lang w:val="en-US"/>
        </w:rPr>
        <w:t>7</w:t>
      </w:r>
      <w:r w:rsidRPr="004E2ABF">
        <w:rPr>
          <w:lang w:val="en-US"/>
        </w:rPr>
        <w:t xml:space="preserve"> standard, clause</w:t>
      </w:r>
      <w:r>
        <w:rPr>
          <w:lang w:val="en-US"/>
        </w:rPr>
        <w:t xml:space="preserve"> 12.3.1</w:t>
      </w:r>
    </w:p>
    <w:p w14:paraId="455CFEE2" w14:textId="19C54708" w:rsidR="00F7461F" w:rsidRPr="004E2ABF" w:rsidRDefault="00F7461F" w:rsidP="00F7461F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</w:t>
      </w:r>
      <w:r w:rsidRPr="004E2ABF">
        <w:rPr>
          <w:lang w:val="en-US"/>
        </w:rPr>
        <w:t>1</w:t>
      </w:r>
      <w:r>
        <w:rPr>
          <w:lang w:val="en-US"/>
        </w:rPr>
        <w:t>8</w:t>
      </w:r>
      <w:r w:rsidRPr="004E2ABF">
        <w:rPr>
          <w:lang w:val="en-US"/>
        </w:rPr>
        <w:t xml:space="preserve"> standard, clause</w:t>
      </w:r>
      <w:r>
        <w:rPr>
          <w:lang w:val="en-US"/>
        </w:rPr>
        <w:t>s 12.3.1 and A.9.2</w:t>
      </w:r>
    </w:p>
    <w:p w14:paraId="2D2C3799" w14:textId="77777777" w:rsidR="002652F2" w:rsidRPr="004E2ABF" w:rsidRDefault="002652F2" w:rsidP="002652F2">
      <w:pPr>
        <w:numPr>
          <w:ilvl w:val="0"/>
          <w:numId w:val="4"/>
        </w:numPr>
        <w:spacing w:after="0"/>
        <w:rPr>
          <w:lang w:val="en-US"/>
        </w:rPr>
      </w:pPr>
      <w:r w:rsidRPr="004E2ABF">
        <w:rPr>
          <w:lang w:val="en-US"/>
        </w:rPr>
        <w:t>Information Security Policy</w:t>
      </w:r>
    </w:p>
    <w:p w14:paraId="145DAA99" w14:textId="77777777" w:rsidR="002652F2" w:rsidRPr="004E2ABF" w:rsidRDefault="002652F2" w:rsidP="002652F2">
      <w:pPr>
        <w:numPr>
          <w:ilvl w:val="0"/>
          <w:numId w:val="4"/>
        </w:numPr>
        <w:rPr>
          <w:lang w:val="en-US"/>
        </w:rPr>
      </w:pPr>
      <w:r w:rsidRPr="004E2ABF">
        <w:rPr>
          <w:lang w:val="en-US"/>
        </w:rPr>
        <w:t>[Business Continuity Strategy]</w:t>
      </w:r>
    </w:p>
    <w:p w14:paraId="68666408" w14:textId="77777777" w:rsidR="002652F2" w:rsidRPr="004E2ABF" w:rsidRDefault="002652F2" w:rsidP="002652F2">
      <w:pPr>
        <w:rPr>
          <w:lang w:val="en-US"/>
        </w:rPr>
      </w:pPr>
    </w:p>
    <w:p w14:paraId="3B186671" w14:textId="77777777" w:rsidR="002652F2" w:rsidRPr="004E2ABF" w:rsidRDefault="002652F2" w:rsidP="002652F2">
      <w:pPr>
        <w:pStyle w:val="Heading1"/>
        <w:rPr>
          <w:lang w:val="en-US"/>
        </w:rPr>
      </w:pPr>
      <w:bookmarkStart w:id="5" w:name="_Toc269499263"/>
      <w:bookmarkStart w:id="6" w:name="_Toc454542822"/>
      <w:r w:rsidRPr="004E2ABF">
        <w:rPr>
          <w:lang w:val="en-US"/>
        </w:rPr>
        <w:t>Backup</w:t>
      </w:r>
      <w:bookmarkEnd w:id="5"/>
      <w:bookmarkEnd w:id="6"/>
    </w:p>
    <w:p w14:paraId="321EC73B" w14:textId="77777777" w:rsidR="002652F2" w:rsidRPr="004E2ABF" w:rsidRDefault="002652F2" w:rsidP="002652F2">
      <w:pPr>
        <w:pStyle w:val="Heading2"/>
        <w:rPr>
          <w:lang w:val="en-US"/>
        </w:rPr>
      </w:pPr>
      <w:bookmarkStart w:id="7" w:name="_Toc269499264"/>
      <w:bookmarkStart w:id="8" w:name="_Toc454542823"/>
      <w:r w:rsidRPr="004E2ABF">
        <w:rPr>
          <w:lang w:val="en-US"/>
        </w:rPr>
        <w:t>Backup procedure</w:t>
      </w:r>
      <w:bookmarkEnd w:id="7"/>
      <w:bookmarkEnd w:id="8"/>
    </w:p>
    <w:p w14:paraId="61CDF587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 xml:space="preserve">Backup copies must be created for all systems identified in the [Business Continuity Strategy] and with the frequency specified in </w:t>
      </w:r>
      <w:r w:rsidR="00A41719">
        <w:rPr>
          <w:lang w:val="en-US"/>
        </w:rPr>
        <w:t>that</w:t>
      </w:r>
      <w:r w:rsidRPr="004E2ABF">
        <w:rPr>
          <w:lang w:val="en-US"/>
        </w:rPr>
        <w:t xml:space="preserve"> document.</w:t>
      </w:r>
    </w:p>
    <w:p w14:paraId="355126BE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>[job title] is responsible for back</w:t>
      </w:r>
      <w:r w:rsidR="00D64DBC">
        <w:rPr>
          <w:lang w:val="en-US"/>
        </w:rPr>
        <w:t xml:space="preserve">ing </w:t>
      </w:r>
      <w:r w:rsidRPr="004E2ABF">
        <w:rPr>
          <w:lang w:val="en-US"/>
        </w:rPr>
        <w:t xml:space="preserve">up </w:t>
      </w:r>
      <w:r w:rsidR="00D64DBC">
        <w:rPr>
          <w:lang w:val="en-US"/>
        </w:rPr>
        <w:t>the information, software and system images</w:t>
      </w:r>
      <w:r w:rsidRPr="004E2ABF">
        <w:rPr>
          <w:lang w:val="en-US"/>
        </w:rPr>
        <w:t>. [</w:t>
      </w:r>
      <w:r w:rsidR="00AB57BE">
        <w:rPr>
          <w:lang w:val="en-US"/>
        </w:rPr>
        <w:t>I</w:t>
      </w:r>
      <w:r w:rsidR="00AB57BE" w:rsidRPr="004E2ABF">
        <w:rPr>
          <w:lang w:val="en-US"/>
        </w:rPr>
        <w:t xml:space="preserve">f </w:t>
      </w:r>
      <w:r w:rsidRPr="004E2ABF">
        <w:rPr>
          <w:lang w:val="en-US"/>
        </w:rPr>
        <w:t>necessary, describe the technology used for making backup copies, specify responsibilities for individual activities, locations for storing backup copies, physical protection for backup copies, encryption, passwords, etc.]</w:t>
      </w:r>
    </w:p>
    <w:p w14:paraId="054813AE" w14:textId="77777777" w:rsidR="002652F2" w:rsidRPr="004E2ABF" w:rsidRDefault="00E420C6" w:rsidP="002652F2">
      <w:pPr>
        <w:rPr>
          <w:lang w:val="en-US"/>
        </w:rPr>
      </w:pPr>
      <w:r>
        <w:rPr>
          <w:lang w:val="en-US"/>
        </w:rPr>
        <w:t>Logs</w:t>
      </w:r>
      <w:r w:rsidRPr="004E2ABF">
        <w:rPr>
          <w:lang w:val="en-US"/>
        </w:rPr>
        <w:t xml:space="preserve"> </w:t>
      </w:r>
      <w:r w:rsidR="002652F2" w:rsidRPr="004E2ABF">
        <w:rPr>
          <w:lang w:val="en-US"/>
        </w:rPr>
        <w:t>of the backup process are automatically created on systems where the backup copy is made.</w:t>
      </w:r>
    </w:p>
    <w:p w14:paraId="3927A6B8" w14:textId="77777777" w:rsidR="002652F2" w:rsidRPr="004E2ABF" w:rsidRDefault="002652F2" w:rsidP="002652F2">
      <w:pPr>
        <w:pStyle w:val="Heading2"/>
        <w:rPr>
          <w:lang w:val="en-US"/>
        </w:rPr>
      </w:pPr>
      <w:bookmarkStart w:id="9" w:name="_Toc269499265"/>
      <w:bookmarkStart w:id="10" w:name="_Toc454542824"/>
      <w:r w:rsidRPr="004E2ABF">
        <w:rPr>
          <w:lang w:val="en-US"/>
        </w:rPr>
        <w:t>Testing backup copies</w:t>
      </w:r>
      <w:bookmarkEnd w:id="9"/>
      <w:bookmarkEnd w:id="10"/>
    </w:p>
    <w:p w14:paraId="4133B6A3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 xml:space="preserve">Backup copies and the process of their restoration must be tested at least [once </w:t>
      </w:r>
      <w:r w:rsidR="00AB57BE">
        <w:rPr>
          <w:lang w:val="en-US"/>
        </w:rPr>
        <w:t>every</w:t>
      </w:r>
      <w:r w:rsidR="00AB57BE" w:rsidRPr="004E2ABF">
        <w:rPr>
          <w:lang w:val="en-US"/>
        </w:rPr>
        <w:t xml:space="preserve"> </w:t>
      </w:r>
      <w:r w:rsidRPr="004E2ABF">
        <w:rPr>
          <w:lang w:val="en-US"/>
        </w:rPr>
        <w:t>three months] by implementing the data restore process on [identify the server where the data restore is carried out], and checking that all data has been successfully recovered.</w:t>
      </w:r>
    </w:p>
    <w:p w14:paraId="184703F0" w14:textId="084E1713" w:rsidR="004717DD" w:rsidRDefault="002652F2" w:rsidP="002652F2">
      <w:pPr>
        <w:rPr>
          <w:lang w:val="en-US"/>
        </w:rPr>
      </w:pPr>
      <w:r w:rsidRPr="004E2ABF">
        <w:rPr>
          <w:lang w:val="en-US"/>
        </w:rPr>
        <w:t xml:space="preserve">[job title] is responsible for testing backup copies. Records on testing backup copies are kept [describe record form </w:t>
      </w:r>
      <w:r w:rsidR="00AB57BE">
        <w:rPr>
          <w:lang w:val="en-US"/>
        </w:rPr>
        <w:t>–</w:t>
      </w:r>
      <w:r w:rsidR="00AB57BE" w:rsidRPr="004E2ABF">
        <w:rPr>
          <w:lang w:val="en-US"/>
        </w:rPr>
        <w:t xml:space="preserve"> </w:t>
      </w:r>
      <w:r w:rsidRPr="004E2ABF">
        <w:rPr>
          <w:lang w:val="en-US"/>
        </w:rPr>
        <w:t>on paper or in electronic form, is there is a prescribed form, etc.].</w:t>
      </w:r>
    </w:p>
    <w:p w14:paraId="0B55047B" w14:textId="77777777" w:rsidR="004717DD" w:rsidRPr="004E2ABF" w:rsidRDefault="004717DD" w:rsidP="004717DD">
      <w:pPr>
        <w:pStyle w:val="Heading2"/>
        <w:rPr>
          <w:lang w:val="en-US"/>
        </w:rPr>
      </w:pPr>
      <w:bookmarkStart w:id="11" w:name="_Toc454542825"/>
      <w:r>
        <w:rPr>
          <w:lang w:val="en-US"/>
        </w:rPr>
        <w:t>B</w:t>
      </w:r>
      <w:r w:rsidRPr="004E2ABF">
        <w:rPr>
          <w:lang w:val="en-US"/>
        </w:rPr>
        <w:t xml:space="preserve">ackup </w:t>
      </w:r>
      <w:r>
        <w:rPr>
          <w:lang w:val="en-US"/>
        </w:rPr>
        <w:t>information to cloud service customer</w:t>
      </w:r>
      <w:r w:rsidRPr="004E2ABF">
        <w:rPr>
          <w:lang w:val="en-US"/>
        </w:rPr>
        <w:t>s</w:t>
      </w:r>
      <w:bookmarkEnd w:id="11"/>
    </w:p>
    <w:p w14:paraId="5799909D" w14:textId="77777777" w:rsidR="004717DD" w:rsidRDefault="004717DD" w:rsidP="004717DD">
      <w:pPr>
        <w:rPr>
          <w:lang w:val="en-US"/>
        </w:rPr>
      </w:pPr>
      <w:r w:rsidRPr="00CF10FA">
        <w:rPr>
          <w:lang w:val="en-US"/>
        </w:rPr>
        <w:t xml:space="preserve">[job title] is responsible </w:t>
      </w:r>
      <w:r>
        <w:rPr>
          <w:lang w:val="en-US"/>
        </w:rPr>
        <w:t>to provide to the cloud service customers the following information regarding the backup of their information:</w:t>
      </w:r>
    </w:p>
    <w:p w14:paraId="394DBE23" w14:textId="77777777" w:rsidR="004717DD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lastRenderedPageBreak/>
        <w:t>customer responsibilities on backup and restore procedures</w:t>
      </w:r>
    </w:p>
    <w:p w14:paraId="76841C27" w14:textId="77777777" w:rsidR="004717DD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scope and schedule of backups performed on customer’s data</w:t>
      </w:r>
    </w:p>
    <w:p w14:paraId="45390365" w14:textId="77777777" w:rsidR="004717DD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time schedule and conditions for data restore</w:t>
      </w:r>
    </w:p>
    <w:p w14:paraId="37442404" w14:textId="77777777" w:rsidR="004717DD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 w:rsidRPr="004E2ABF">
        <w:rPr>
          <w:lang w:val="en-US"/>
        </w:rPr>
        <w:t>technology used for making backup copies</w:t>
      </w:r>
    </w:p>
    <w:p w14:paraId="4C267DA0" w14:textId="77777777" w:rsidR="004717DD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 w:rsidRPr="004E2ABF">
        <w:rPr>
          <w:lang w:val="en-US"/>
        </w:rPr>
        <w:t>locations for storing backup copies</w:t>
      </w:r>
    </w:p>
    <w:p w14:paraId="7BAE4A99" w14:textId="77777777" w:rsidR="004717DD" w:rsidRPr="009D702E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 w:rsidRPr="009D702E">
        <w:rPr>
          <w:lang w:val="en-US"/>
        </w:rPr>
        <w:t>physical and logical protection applied on backup copies</w:t>
      </w:r>
    </w:p>
    <w:p w14:paraId="6870C9DD" w14:textId="77777777" w:rsidR="004717DD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 w:rsidRPr="009D702E">
        <w:rPr>
          <w:lang w:val="en-US"/>
        </w:rPr>
        <w:t>any capabilities that are available to allow cloud service customers to perform backup operations by themselves</w:t>
      </w:r>
    </w:p>
    <w:p w14:paraId="49FD0DE8" w14:textId="77777777" w:rsidR="004717DD" w:rsidRPr="009D702E" w:rsidRDefault="004717DD" w:rsidP="004717DD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[list here other information the organization deems as relevant or is required by contract]</w:t>
      </w:r>
    </w:p>
    <w:p w14:paraId="28FBFD2F" w14:textId="77777777" w:rsidR="002652F2" w:rsidRPr="004E2ABF" w:rsidRDefault="002652F2" w:rsidP="002652F2">
      <w:pPr>
        <w:rPr>
          <w:lang w:val="en-US"/>
        </w:rPr>
      </w:pPr>
    </w:p>
    <w:p w14:paraId="662CAE24" w14:textId="77777777" w:rsidR="002652F2" w:rsidRPr="004E2ABF" w:rsidRDefault="002652F2" w:rsidP="002652F2">
      <w:pPr>
        <w:pStyle w:val="Heading1"/>
        <w:rPr>
          <w:lang w:val="en-US"/>
        </w:rPr>
      </w:pPr>
      <w:bookmarkStart w:id="12" w:name="_Toc269499266"/>
      <w:bookmarkStart w:id="13" w:name="_Toc454542826"/>
      <w:r w:rsidRPr="004E2ABF">
        <w:rPr>
          <w:lang w:val="en-US"/>
        </w:rPr>
        <w:t>Managing records kept on the basis of this document</w:t>
      </w:r>
      <w:bookmarkEnd w:id="12"/>
      <w:bookmarkEnd w:id="13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11"/>
        <w:gridCol w:w="1675"/>
        <w:gridCol w:w="1664"/>
        <w:gridCol w:w="2454"/>
        <w:gridCol w:w="1358"/>
      </w:tblGrid>
      <w:tr w:rsidR="002652F2" w:rsidRPr="004E2ABF" w14:paraId="25B5029C" w14:textId="77777777" w:rsidTr="00416F0D">
        <w:tc>
          <w:tcPr>
            <w:tcW w:w="1911" w:type="dxa"/>
            <w:shd w:val="clear" w:color="auto" w:fill="F2F2F2"/>
          </w:tcPr>
          <w:p w14:paraId="5B219283" w14:textId="77777777" w:rsidR="002652F2" w:rsidRPr="004E2ABF" w:rsidRDefault="002652F2" w:rsidP="002652F2">
            <w:pPr>
              <w:spacing w:after="0"/>
              <w:rPr>
                <w:sz w:val="20"/>
                <w:szCs w:val="20"/>
                <w:lang w:val="en-US"/>
              </w:rPr>
            </w:pPr>
            <w:r w:rsidRPr="004E2ABF">
              <w:rPr>
                <w:sz w:val="20"/>
                <w:lang w:val="en-US"/>
              </w:rPr>
              <w:t>Record name</w:t>
            </w:r>
          </w:p>
        </w:tc>
        <w:tc>
          <w:tcPr>
            <w:tcW w:w="1675" w:type="dxa"/>
            <w:shd w:val="clear" w:color="auto" w:fill="F2F2F2"/>
          </w:tcPr>
          <w:p w14:paraId="31FE99F6" w14:textId="77777777" w:rsidR="002652F2" w:rsidRPr="004E2ABF" w:rsidRDefault="002652F2" w:rsidP="002652F2">
            <w:pPr>
              <w:spacing w:after="0"/>
              <w:rPr>
                <w:sz w:val="20"/>
                <w:szCs w:val="20"/>
                <w:lang w:val="en-US"/>
              </w:rPr>
            </w:pPr>
            <w:r w:rsidRPr="004E2ABF">
              <w:rPr>
                <w:sz w:val="20"/>
                <w:lang w:val="en-US"/>
              </w:rPr>
              <w:t>Storage location</w:t>
            </w:r>
          </w:p>
        </w:tc>
        <w:tc>
          <w:tcPr>
            <w:tcW w:w="1664" w:type="dxa"/>
            <w:shd w:val="clear" w:color="auto" w:fill="F2F2F2"/>
          </w:tcPr>
          <w:p w14:paraId="0F653B33" w14:textId="77777777" w:rsidR="002652F2" w:rsidRPr="004E2ABF" w:rsidRDefault="002652F2" w:rsidP="002652F2">
            <w:pPr>
              <w:spacing w:after="0"/>
              <w:rPr>
                <w:sz w:val="20"/>
                <w:szCs w:val="20"/>
                <w:lang w:val="en-US"/>
              </w:rPr>
            </w:pPr>
            <w:r w:rsidRPr="004E2ABF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454" w:type="dxa"/>
            <w:shd w:val="clear" w:color="auto" w:fill="F2F2F2"/>
          </w:tcPr>
          <w:p w14:paraId="399CDC49" w14:textId="77777777" w:rsidR="002652F2" w:rsidRPr="004E2ABF" w:rsidRDefault="002652F2" w:rsidP="002652F2">
            <w:pPr>
              <w:spacing w:after="0"/>
              <w:rPr>
                <w:sz w:val="20"/>
                <w:szCs w:val="20"/>
                <w:lang w:val="en-US"/>
              </w:rPr>
            </w:pPr>
            <w:r w:rsidRPr="004E2ABF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1358" w:type="dxa"/>
            <w:shd w:val="clear" w:color="auto" w:fill="F2F2F2"/>
          </w:tcPr>
          <w:p w14:paraId="51BB9E4E" w14:textId="77777777" w:rsidR="002652F2" w:rsidRPr="004E2ABF" w:rsidRDefault="002652F2" w:rsidP="002652F2">
            <w:pPr>
              <w:spacing w:after="0"/>
              <w:rPr>
                <w:sz w:val="20"/>
                <w:szCs w:val="20"/>
                <w:lang w:val="en-US"/>
              </w:rPr>
            </w:pPr>
            <w:r w:rsidRPr="004E2ABF">
              <w:rPr>
                <w:sz w:val="20"/>
                <w:lang w:val="en-US"/>
              </w:rPr>
              <w:t>Retention time</w:t>
            </w:r>
          </w:p>
        </w:tc>
      </w:tr>
      <w:tr w:rsidR="002652F2" w:rsidRPr="004E2ABF" w14:paraId="46F4B2A3" w14:textId="77777777" w:rsidTr="00416F0D">
        <w:tc>
          <w:tcPr>
            <w:tcW w:w="1911" w:type="dxa"/>
          </w:tcPr>
          <w:p w14:paraId="2C31E035" w14:textId="77777777" w:rsidR="002652F2" w:rsidRPr="004E2ABF" w:rsidRDefault="002652F2" w:rsidP="00E420C6">
            <w:pPr>
              <w:spacing w:after="0"/>
              <w:rPr>
                <w:lang w:val="en-US"/>
              </w:rPr>
            </w:pPr>
            <w:r w:rsidRPr="004E2ABF">
              <w:rPr>
                <w:lang w:val="en-US"/>
              </w:rPr>
              <w:t xml:space="preserve">[Backup </w:t>
            </w:r>
            <w:r w:rsidR="007D6964" w:rsidRPr="004E2ABF">
              <w:rPr>
                <w:lang w:val="en-US"/>
              </w:rPr>
              <w:t xml:space="preserve">process </w:t>
            </w:r>
            <w:r w:rsidR="00E420C6">
              <w:rPr>
                <w:lang w:val="en-US"/>
              </w:rPr>
              <w:t>logs</w:t>
            </w:r>
            <w:r w:rsidRPr="004E2ABF">
              <w:rPr>
                <w:lang w:val="en-US"/>
              </w:rPr>
              <w:t xml:space="preserve">] </w:t>
            </w:r>
            <w:r w:rsidR="00E420C6">
              <w:rPr>
                <w:lang w:val="en-US"/>
              </w:rPr>
              <w:t>–</w:t>
            </w:r>
            <w:r w:rsidRPr="004E2ABF">
              <w:rPr>
                <w:lang w:val="en-US"/>
              </w:rPr>
              <w:t xml:space="preserve"> electronic form</w:t>
            </w:r>
          </w:p>
        </w:tc>
        <w:tc>
          <w:tcPr>
            <w:tcW w:w="1675" w:type="dxa"/>
          </w:tcPr>
          <w:p w14:paraId="10731A50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System executing the backup procedure</w:t>
            </w:r>
          </w:p>
        </w:tc>
        <w:tc>
          <w:tcPr>
            <w:tcW w:w="1664" w:type="dxa"/>
          </w:tcPr>
          <w:p w14:paraId="2AC5265C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[job title]</w:t>
            </w:r>
          </w:p>
        </w:tc>
        <w:tc>
          <w:tcPr>
            <w:tcW w:w="2454" w:type="dxa"/>
          </w:tcPr>
          <w:p w14:paraId="685D7335" w14:textId="77777777" w:rsidR="002652F2" w:rsidRPr="004E2ABF" w:rsidRDefault="00E420C6" w:rsidP="00AB57BE">
            <w:pPr>
              <w:rPr>
                <w:lang w:val="en-US"/>
              </w:rPr>
            </w:pPr>
            <w:r>
              <w:rPr>
                <w:lang w:val="en-US"/>
              </w:rPr>
              <w:t>Logs</w:t>
            </w:r>
            <w:r w:rsidRPr="004E2ABF">
              <w:rPr>
                <w:lang w:val="en-US"/>
              </w:rPr>
              <w:t xml:space="preserve"> </w:t>
            </w:r>
            <w:r w:rsidR="002652F2" w:rsidRPr="004E2ABF">
              <w:rPr>
                <w:lang w:val="en-US"/>
              </w:rPr>
              <w:t>are read-only</w:t>
            </w:r>
            <w:r w:rsidR="00AB57BE">
              <w:rPr>
                <w:lang w:val="en-US"/>
              </w:rPr>
              <w:t>;</w:t>
            </w:r>
            <w:r w:rsidR="00AB57BE" w:rsidRPr="004E2ABF">
              <w:rPr>
                <w:lang w:val="en-US"/>
              </w:rPr>
              <w:t xml:space="preserve"> </w:t>
            </w:r>
            <w:r w:rsidR="002652F2" w:rsidRPr="004E2ABF">
              <w:rPr>
                <w:lang w:val="en-US"/>
              </w:rPr>
              <w:t>they cannot be deleted or edited</w:t>
            </w:r>
          </w:p>
        </w:tc>
        <w:tc>
          <w:tcPr>
            <w:tcW w:w="1358" w:type="dxa"/>
          </w:tcPr>
          <w:p w14:paraId="6419A5A6" w14:textId="407064DB" w:rsidR="00C70AFF" w:rsidRDefault="00E420C6">
            <w:pPr>
              <w:rPr>
                <w:lang w:val="en-US"/>
              </w:rPr>
            </w:pPr>
            <w:r>
              <w:rPr>
                <w:lang w:val="en-US"/>
              </w:rPr>
              <w:t>Logs</w:t>
            </w:r>
            <w:r w:rsidRPr="004E2ABF">
              <w:rPr>
                <w:lang w:val="en-US"/>
              </w:rPr>
              <w:t xml:space="preserve"> </w:t>
            </w:r>
            <w:r w:rsidR="002652F2" w:rsidRPr="004E2ABF">
              <w:rPr>
                <w:lang w:val="en-US"/>
              </w:rPr>
              <w:t xml:space="preserve">are stored for </w:t>
            </w:r>
            <w:r w:rsidR="00AB57BE">
              <w:rPr>
                <w:lang w:val="en-US"/>
              </w:rPr>
              <w:t>a</w:t>
            </w:r>
            <w:r w:rsidR="00AB57BE" w:rsidRPr="004E2ABF">
              <w:rPr>
                <w:lang w:val="en-US"/>
              </w:rPr>
              <w:t xml:space="preserve"> </w:t>
            </w:r>
            <w:r w:rsidR="00FA46EA">
              <w:rPr>
                <w:lang w:val="en-US"/>
              </w:rPr>
              <w:t>period of 5</w:t>
            </w:r>
            <w:r w:rsidR="002652F2" w:rsidRPr="004E2ABF">
              <w:rPr>
                <w:lang w:val="en-US"/>
              </w:rPr>
              <w:t xml:space="preserve"> year</w:t>
            </w:r>
          </w:p>
        </w:tc>
      </w:tr>
      <w:tr w:rsidR="002652F2" w:rsidRPr="004E2ABF" w14:paraId="5F1CBE2C" w14:textId="77777777" w:rsidTr="00416F0D">
        <w:tc>
          <w:tcPr>
            <w:tcW w:w="1911" w:type="dxa"/>
          </w:tcPr>
          <w:p w14:paraId="3475EF2F" w14:textId="77777777" w:rsidR="002652F2" w:rsidRPr="004E2ABF" w:rsidRDefault="002652F2" w:rsidP="002652F2">
            <w:pPr>
              <w:spacing w:after="0"/>
              <w:rPr>
                <w:lang w:val="en-US"/>
              </w:rPr>
            </w:pPr>
            <w:r w:rsidRPr="004E2ABF">
              <w:rPr>
                <w:lang w:val="en-US"/>
              </w:rPr>
              <w:t xml:space="preserve">[Records of backup testing] </w:t>
            </w:r>
            <w:r w:rsidR="00E420C6">
              <w:rPr>
                <w:lang w:val="en-US"/>
              </w:rPr>
              <w:t>–</w:t>
            </w:r>
            <w:r w:rsidRPr="004E2ABF">
              <w:rPr>
                <w:lang w:val="en-US"/>
              </w:rPr>
              <w:t xml:space="preserve"> paper form</w:t>
            </w:r>
          </w:p>
        </w:tc>
        <w:tc>
          <w:tcPr>
            <w:tcW w:w="1675" w:type="dxa"/>
          </w:tcPr>
          <w:p w14:paraId="2B659AFE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[name of filing folder/cabinet]</w:t>
            </w:r>
          </w:p>
        </w:tc>
        <w:tc>
          <w:tcPr>
            <w:tcW w:w="1664" w:type="dxa"/>
          </w:tcPr>
          <w:p w14:paraId="73F7CF99" w14:textId="77777777" w:rsidR="002652F2" w:rsidRPr="004E2ABF" w:rsidRDefault="002652F2" w:rsidP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>[job title]</w:t>
            </w:r>
          </w:p>
        </w:tc>
        <w:tc>
          <w:tcPr>
            <w:tcW w:w="2454" w:type="dxa"/>
          </w:tcPr>
          <w:p w14:paraId="04E40BCF" w14:textId="77777777" w:rsidR="002652F2" w:rsidRPr="004E2ABF" w:rsidRDefault="002652F2" w:rsidP="00AB57BE">
            <w:pPr>
              <w:rPr>
                <w:lang w:val="en-US"/>
              </w:rPr>
            </w:pPr>
            <w:r w:rsidRPr="004E2ABF">
              <w:rPr>
                <w:lang w:val="en-US"/>
              </w:rPr>
              <w:t>The cabinet is locked</w:t>
            </w:r>
            <w:r w:rsidR="00AB57BE">
              <w:rPr>
                <w:lang w:val="en-US"/>
              </w:rPr>
              <w:t>;</w:t>
            </w:r>
            <w:r w:rsidR="00AB57BE" w:rsidRPr="004E2ABF">
              <w:rPr>
                <w:lang w:val="en-US"/>
              </w:rPr>
              <w:t xml:space="preserve"> </w:t>
            </w:r>
            <w:r w:rsidRPr="004E2ABF">
              <w:rPr>
                <w:lang w:val="en-US"/>
              </w:rPr>
              <w:t>the keys are kept by [job functions]</w:t>
            </w:r>
          </w:p>
        </w:tc>
        <w:tc>
          <w:tcPr>
            <w:tcW w:w="1358" w:type="dxa"/>
          </w:tcPr>
          <w:p w14:paraId="3BA5B4FA" w14:textId="79C324F8" w:rsidR="00C70AFF" w:rsidRDefault="002652F2">
            <w:pPr>
              <w:rPr>
                <w:lang w:val="en-US"/>
              </w:rPr>
            </w:pPr>
            <w:r w:rsidRPr="004E2ABF">
              <w:rPr>
                <w:lang w:val="en-US"/>
              </w:rPr>
              <w:t xml:space="preserve">Records are stored for </w:t>
            </w:r>
            <w:r w:rsidR="00AB57BE">
              <w:rPr>
                <w:lang w:val="en-US"/>
              </w:rPr>
              <w:t>a</w:t>
            </w:r>
            <w:r w:rsidR="00AB57BE" w:rsidRPr="004E2ABF">
              <w:rPr>
                <w:lang w:val="en-US"/>
              </w:rPr>
              <w:t xml:space="preserve"> </w:t>
            </w:r>
            <w:r w:rsidRPr="004E2ABF">
              <w:rPr>
                <w:lang w:val="en-US"/>
              </w:rPr>
              <w:t xml:space="preserve">period of </w:t>
            </w:r>
            <w:r w:rsidR="00FA46EA">
              <w:rPr>
                <w:lang w:val="en-US"/>
              </w:rPr>
              <w:t>5</w:t>
            </w:r>
            <w:r w:rsidRPr="004E2ABF">
              <w:rPr>
                <w:lang w:val="en-US"/>
              </w:rPr>
              <w:t xml:space="preserve"> year</w:t>
            </w:r>
          </w:p>
        </w:tc>
      </w:tr>
    </w:tbl>
    <w:p w14:paraId="6CB898A4" w14:textId="77777777" w:rsidR="002652F2" w:rsidRPr="004E2ABF" w:rsidRDefault="002652F2" w:rsidP="002652F2">
      <w:pPr>
        <w:rPr>
          <w:lang w:val="en-US"/>
        </w:rPr>
      </w:pPr>
    </w:p>
    <w:p w14:paraId="00C4B2AF" w14:textId="77777777" w:rsidR="002652F2" w:rsidRPr="004E2ABF" w:rsidRDefault="002652F2" w:rsidP="002652F2">
      <w:pPr>
        <w:rPr>
          <w:lang w:val="en-US"/>
        </w:rPr>
      </w:pPr>
    </w:p>
    <w:p w14:paraId="150794A8" w14:textId="77777777" w:rsidR="002652F2" w:rsidRPr="004E2ABF" w:rsidRDefault="002652F2" w:rsidP="002652F2">
      <w:pPr>
        <w:pStyle w:val="Heading1"/>
        <w:rPr>
          <w:lang w:val="en-US"/>
        </w:rPr>
      </w:pPr>
      <w:bookmarkStart w:id="14" w:name="_Toc269499267"/>
      <w:bookmarkStart w:id="15" w:name="_Toc454542827"/>
      <w:r w:rsidRPr="004E2ABF">
        <w:rPr>
          <w:lang w:val="en-US"/>
        </w:rPr>
        <w:t>Validity and document management</w:t>
      </w:r>
      <w:bookmarkEnd w:id="14"/>
      <w:bookmarkEnd w:id="15"/>
    </w:p>
    <w:p w14:paraId="5EDEA388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>This document is valid as of [date]</w:t>
      </w:r>
      <w:r w:rsidR="00AB57BE">
        <w:rPr>
          <w:lang w:val="en-US"/>
        </w:rPr>
        <w:t>.</w:t>
      </w:r>
    </w:p>
    <w:p w14:paraId="1E348E15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>The owner of this document is [job title], who must check and</w:t>
      </w:r>
      <w:r w:rsidR="00AB57BE">
        <w:rPr>
          <w:lang w:val="en-US"/>
        </w:rPr>
        <w:t>,</w:t>
      </w:r>
      <w:r w:rsidRPr="004E2ABF">
        <w:rPr>
          <w:lang w:val="en-US"/>
        </w:rPr>
        <w:t xml:space="preserve"> if necessary</w:t>
      </w:r>
      <w:r w:rsidR="00AB57BE">
        <w:rPr>
          <w:lang w:val="en-US"/>
        </w:rPr>
        <w:t>,</w:t>
      </w:r>
      <w:r w:rsidRPr="004E2ABF">
        <w:rPr>
          <w:lang w:val="en-US"/>
        </w:rPr>
        <w:t xml:space="preserve"> update the document at least once a year.</w:t>
      </w:r>
    </w:p>
    <w:p w14:paraId="613B8C8D" w14:textId="77777777" w:rsidR="002652F2" w:rsidRPr="004E2ABF" w:rsidRDefault="002652F2" w:rsidP="002652F2">
      <w:pPr>
        <w:rPr>
          <w:lang w:val="en-US"/>
        </w:rPr>
      </w:pPr>
      <w:r w:rsidRPr="004E2ABF">
        <w:rPr>
          <w:lang w:val="en-US"/>
        </w:rPr>
        <w:t>When evaluating the effectiveness and adequacy of this document, the following criteria need to be considered:</w:t>
      </w:r>
    </w:p>
    <w:p w14:paraId="448BDDA8" w14:textId="77777777" w:rsidR="002652F2" w:rsidRPr="004E2ABF" w:rsidRDefault="002652F2" w:rsidP="002652F2">
      <w:pPr>
        <w:numPr>
          <w:ilvl w:val="0"/>
          <w:numId w:val="2"/>
        </w:numPr>
        <w:rPr>
          <w:lang w:val="en-US"/>
        </w:rPr>
      </w:pPr>
      <w:r w:rsidRPr="004E2ABF">
        <w:rPr>
          <w:lang w:val="en-US"/>
        </w:rPr>
        <w:t xml:space="preserve">number of unsuccessful backup tests </w:t>
      </w:r>
    </w:p>
    <w:p w14:paraId="2480AF94" w14:textId="0A23F2CC" w:rsidR="004717DD" w:rsidRPr="00C5531F" w:rsidRDefault="004717DD" w:rsidP="004717DD">
      <w:r>
        <w:rPr>
          <w:lang w:val="en-US"/>
        </w:rPr>
        <w:t>Previous versions of this</w:t>
      </w:r>
      <w:r w:rsidRPr="00B610CF">
        <w:rPr>
          <w:lang w:val="en-US"/>
        </w:rPr>
        <w:t xml:space="preserve"> </w:t>
      </w:r>
      <w:r>
        <w:rPr>
          <w:lang w:val="en-US"/>
        </w:rPr>
        <w:t>policy</w:t>
      </w:r>
      <w:r w:rsidRPr="00B610CF">
        <w:rPr>
          <w:lang w:val="en-US"/>
        </w:rPr>
        <w:t xml:space="preserve">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</w:p>
    <w:p w14:paraId="0653375E" w14:textId="77777777" w:rsidR="004717DD" w:rsidRPr="00526CE5" w:rsidRDefault="004717DD" w:rsidP="002652F2">
      <w:pPr>
        <w:rPr>
          <w:lang w:val="en-US"/>
        </w:rPr>
      </w:pPr>
    </w:p>
    <w:p w14:paraId="128B9ED1" w14:textId="77777777" w:rsidR="002652F2" w:rsidRPr="004E2ABF" w:rsidRDefault="002652F2" w:rsidP="002652F2">
      <w:pPr>
        <w:spacing w:after="0"/>
        <w:rPr>
          <w:lang w:val="en-US"/>
        </w:rPr>
      </w:pPr>
      <w:r w:rsidRPr="004E2ABF">
        <w:rPr>
          <w:lang w:val="en-US"/>
        </w:rPr>
        <w:t>[job title]</w:t>
      </w:r>
    </w:p>
    <w:p w14:paraId="115880C2" w14:textId="77777777" w:rsidR="002652F2" w:rsidRPr="004E2ABF" w:rsidRDefault="002652F2" w:rsidP="002652F2">
      <w:pPr>
        <w:spacing w:after="0"/>
        <w:rPr>
          <w:lang w:val="en-US"/>
        </w:rPr>
      </w:pPr>
      <w:r w:rsidRPr="004E2ABF">
        <w:rPr>
          <w:lang w:val="en-US"/>
        </w:rPr>
        <w:lastRenderedPageBreak/>
        <w:t>[name]</w:t>
      </w:r>
    </w:p>
    <w:p w14:paraId="0B505B3C" w14:textId="77777777" w:rsidR="002652F2" w:rsidRPr="004E2ABF" w:rsidRDefault="002652F2" w:rsidP="002652F2">
      <w:pPr>
        <w:spacing w:after="0"/>
        <w:rPr>
          <w:lang w:val="en-US"/>
        </w:rPr>
      </w:pPr>
    </w:p>
    <w:p w14:paraId="24C8CE96" w14:textId="77777777" w:rsidR="002652F2" w:rsidRPr="004E2ABF" w:rsidRDefault="002652F2" w:rsidP="002652F2">
      <w:pPr>
        <w:spacing w:after="0"/>
        <w:rPr>
          <w:lang w:val="en-US"/>
        </w:rPr>
      </w:pPr>
    </w:p>
    <w:p w14:paraId="46AA1666" w14:textId="77777777" w:rsidR="002652F2" w:rsidRPr="004E2ABF" w:rsidRDefault="002652F2" w:rsidP="002652F2">
      <w:pPr>
        <w:spacing w:after="0"/>
        <w:rPr>
          <w:lang w:val="en-US"/>
        </w:rPr>
      </w:pPr>
      <w:r w:rsidRPr="004E2ABF">
        <w:rPr>
          <w:lang w:val="en-US"/>
        </w:rPr>
        <w:t>_________________________</w:t>
      </w:r>
    </w:p>
    <w:p w14:paraId="062A32F5" w14:textId="77777777" w:rsidR="002652F2" w:rsidRPr="004E2ABF" w:rsidRDefault="002652F2" w:rsidP="002652F2">
      <w:pPr>
        <w:spacing w:after="0"/>
        <w:rPr>
          <w:lang w:val="en-US"/>
        </w:rPr>
      </w:pPr>
      <w:r w:rsidRPr="004E2ABF">
        <w:rPr>
          <w:lang w:val="en-US"/>
        </w:rPr>
        <w:t>[signature]</w:t>
      </w:r>
    </w:p>
    <w:sectPr w:rsidR="002652F2" w:rsidRPr="004E2ABF" w:rsidSect="002652F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9D4BC" w14:textId="77777777" w:rsidR="00F62BD3" w:rsidRDefault="00F62BD3" w:rsidP="002652F2">
      <w:pPr>
        <w:spacing w:after="0" w:line="240" w:lineRule="auto"/>
      </w:pPr>
      <w:r>
        <w:separator/>
      </w:r>
    </w:p>
  </w:endnote>
  <w:endnote w:type="continuationSeparator" w:id="0">
    <w:p w14:paraId="557A88F2" w14:textId="77777777" w:rsidR="00F62BD3" w:rsidRDefault="00F62BD3" w:rsidP="00265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2652F2" w:rsidRPr="006571EC" w14:paraId="5F6F8BF4" w14:textId="77777777" w:rsidTr="000C5B74">
      <w:tc>
        <w:tcPr>
          <w:tcW w:w="3652" w:type="dxa"/>
        </w:tcPr>
        <w:p w14:paraId="18BA10EE" w14:textId="77777777" w:rsidR="002652F2" w:rsidRPr="006571EC" w:rsidRDefault="002652F2" w:rsidP="002652F2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Backup Policy</w:t>
          </w:r>
        </w:p>
      </w:tc>
      <w:tc>
        <w:tcPr>
          <w:tcW w:w="2126" w:type="dxa"/>
        </w:tcPr>
        <w:p w14:paraId="35283668" w14:textId="77777777" w:rsidR="002652F2" w:rsidRPr="006571EC" w:rsidRDefault="002652F2" w:rsidP="002652F2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544" w:type="dxa"/>
        </w:tcPr>
        <w:p w14:paraId="62BBF33E" w14:textId="25FA55A9" w:rsidR="002652F2" w:rsidRPr="006571EC" w:rsidRDefault="002652F2" w:rsidP="002652F2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FE6433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FE6433">
            <w:rPr>
              <w:b/>
              <w:sz w:val="18"/>
            </w:rPr>
            <w:fldChar w:fldCharType="separate"/>
          </w:r>
          <w:r w:rsidR="00C33C55">
            <w:rPr>
              <w:b/>
              <w:noProof/>
              <w:sz w:val="18"/>
            </w:rPr>
            <w:t>3</w:t>
          </w:r>
          <w:r w:rsidR="00FE6433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FE6433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FE6433">
            <w:rPr>
              <w:b/>
              <w:sz w:val="18"/>
            </w:rPr>
            <w:fldChar w:fldCharType="separate"/>
          </w:r>
          <w:r w:rsidR="00C33C55">
            <w:rPr>
              <w:b/>
              <w:noProof/>
              <w:sz w:val="18"/>
            </w:rPr>
            <w:t>5</w:t>
          </w:r>
          <w:r w:rsidR="00FE6433">
            <w:rPr>
              <w:b/>
              <w:sz w:val="18"/>
            </w:rPr>
            <w:fldChar w:fldCharType="end"/>
          </w:r>
        </w:p>
      </w:tc>
    </w:tr>
  </w:tbl>
  <w:p w14:paraId="55590833" w14:textId="46675BAA" w:rsidR="002652F2" w:rsidRPr="004B1E43" w:rsidRDefault="002652F2" w:rsidP="00C33C55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814AC4" w14:textId="77777777" w:rsidR="00F62BD3" w:rsidRDefault="00F62BD3" w:rsidP="002652F2">
      <w:pPr>
        <w:spacing w:after="0" w:line="240" w:lineRule="auto"/>
      </w:pPr>
      <w:r>
        <w:separator/>
      </w:r>
    </w:p>
  </w:footnote>
  <w:footnote w:type="continuationSeparator" w:id="0">
    <w:p w14:paraId="64FFC449" w14:textId="77777777" w:rsidR="00F62BD3" w:rsidRDefault="00F62BD3" w:rsidP="00265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2652F2" w:rsidRPr="006571EC" w14:paraId="2D2A09AA" w14:textId="77777777" w:rsidTr="002652F2">
      <w:tc>
        <w:tcPr>
          <w:tcW w:w="6771" w:type="dxa"/>
        </w:tcPr>
        <w:p w14:paraId="22CC21A5" w14:textId="77777777" w:rsidR="002652F2" w:rsidRPr="006571EC" w:rsidRDefault="002652F2" w:rsidP="002652F2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0C33755C" w14:textId="77777777" w:rsidR="002652F2" w:rsidRPr="006571EC" w:rsidRDefault="002652F2" w:rsidP="002652F2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40C17DEC" w14:textId="77777777" w:rsidR="002652F2" w:rsidRPr="003056B2" w:rsidRDefault="002652F2" w:rsidP="002652F2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57F0C28"/>
    <w:multiLevelType w:val="hybridMultilevel"/>
    <w:tmpl w:val="3A24CA3E"/>
    <w:lvl w:ilvl="0" w:tplc="9F808A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3AA4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1A7A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9606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364D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E897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DEF2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0814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5652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E3677"/>
    <w:multiLevelType w:val="hybridMultilevel"/>
    <w:tmpl w:val="42D8E79A"/>
    <w:lvl w:ilvl="0" w:tplc="677689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7ADF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CEF4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D0A1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4872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9E15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C0BB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90BC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F802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B41A82"/>
    <w:multiLevelType w:val="hybridMultilevel"/>
    <w:tmpl w:val="EF320B74"/>
    <w:lvl w:ilvl="0" w:tplc="34286BDE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911697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2C4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72C4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057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9E23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20EE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443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4A1E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E5243"/>
    <w:multiLevelType w:val="hybridMultilevel"/>
    <w:tmpl w:val="18B66EA6"/>
    <w:lvl w:ilvl="0" w:tplc="83BAE5D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F2A24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98BC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0837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5AA4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9266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6C8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345F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A2E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2727FB"/>
    <w:multiLevelType w:val="hybridMultilevel"/>
    <w:tmpl w:val="3D08AFC2"/>
    <w:lvl w:ilvl="0" w:tplc="B5FE598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EB25F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2DA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F6E3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C49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3854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707F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6E6B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0283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943D80"/>
    <w:multiLevelType w:val="hybridMultilevel"/>
    <w:tmpl w:val="7A905156"/>
    <w:lvl w:ilvl="0" w:tplc="52D2CDF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B283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7687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B45C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B2D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B623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3C70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B87C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F6E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268D5"/>
    <w:multiLevelType w:val="hybridMultilevel"/>
    <w:tmpl w:val="EFA66C5C"/>
    <w:lvl w:ilvl="0" w:tplc="709ECD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74FA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4C8E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EC78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BB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AA23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8F1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88B7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B690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9">
    <w:nsid w:val="1DD80C54"/>
    <w:multiLevelType w:val="hybridMultilevel"/>
    <w:tmpl w:val="2468177E"/>
    <w:lvl w:ilvl="0" w:tplc="647C65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5E53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58D4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E70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88B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5851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769E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68DD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F04A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962594"/>
    <w:multiLevelType w:val="hybridMultilevel"/>
    <w:tmpl w:val="BE3A2C34"/>
    <w:lvl w:ilvl="0" w:tplc="C0EA8B56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DC4E449C">
      <w:start w:val="1"/>
      <w:numFmt w:val="lowerLetter"/>
      <w:lvlText w:val="%2."/>
      <w:lvlJc w:val="left"/>
      <w:pPr>
        <w:ind w:left="1800" w:hanging="360"/>
      </w:pPr>
    </w:lvl>
    <w:lvl w:ilvl="2" w:tplc="79AACA4C">
      <w:start w:val="1"/>
      <w:numFmt w:val="lowerRoman"/>
      <w:lvlText w:val="%3."/>
      <w:lvlJc w:val="right"/>
      <w:pPr>
        <w:ind w:left="2520" w:hanging="180"/>
      </w:pPr>
    </w:lvl>
    <w:lvl w:ilvl="3" w:tplc="3CACE020" w:tentative="1">
      <w:start w:val="1"/>
      <w:numFmt w:val="decimal"/>
      <w:lvlText w:val="%4."/>
      <w:lvlJc w:val="left"/>
      <w:pPr>
        <w:ind w:left="3240" w:hanging="360"/>
      </w:pPr>
    </w:lvl>
    <w:lvl w:ilvl="4" w:tplc="E2C65518" w:tentative="1">
      <w:start w:val="1"/>
      <w:numFmt w:val="lowerLetter"/>
      <w:lvlText w:val="%5."/>
      <w:lvlJc w:val="left"/>
      <w:pPr>
        <w:ind w:left="3960" w:hanging="360"/>
      </w:pPr>
    </w:lvl>
    <w:lvl w:ilvl="5" w:tplc="DF4C1F02" w:tentative="1">
      <w:start w:val="1"/>
      <w:numFmt w:val="lowerRoman"/>
      <w:lvlText w:val="%6."/>
      <w:lvlJc w:val="right"/>
      <w:pPr>
        <w:ind w:left="4680" w:hanging="180"/>
      </w:pPr>
    </w:lvl>
    <w:lvl w:ilvl="6" w:tplc="03D44758" w:tentative="1">
      <w:start w:val="1"/>
      <w:numFmt w:val="decimal"/>
      <w:lvlText w:val="%7."/>
      <w:lvlJc w:val="left"/>
      <w:pPr>
        <w:ind w:left="5400" w:hanging="360"/>
      </w:pPr>
    </w:lvl>
    <w:lvl w:ilvl="7" w:tplc="5108145C" w:tentative="1">
      <w:start w:val="1"/>
      <w:numFmt w:val="lowerLetter"/>
      <w:lvlText w:val="%8."/>
      <w:lvlJc w:val="left"/>
      <w:pPr>
        <w:ind w:left="6120" w:hanging="360"/>
      </w:pPr>
    </w:lvl>
    <w:lvl w:ilvl="8" w:tplc="6A20D64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2A1973"/>
    <w:multiLevelType w:val="hybridMultilevel"/>
    <w:tmpl w:val="2206AB9A"/>
    <w:lvl w:ilvl="0" w:tplc="62EEBF3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7FECFB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1A36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C14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48C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908D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C623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E649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440D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4B4B3F"/>
    <w:multiLevelType w:val="hybridMultilevel"/>
    <w:tmpl w:val="00AE4B4C"/>
    <w:lvl w:ilvl="0" w:tplc="846828D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657264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1462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EC3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2C07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DAC0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1872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187E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78FB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B04F65"/>
    <w:multiLevelType w:val="hybridMultilevel"/>
    <w:tmpl w:val="4092792C"/>
    <w:lvl w:ilvl="0" w:tplc="691A90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86B0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EEFF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88F9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6C5A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1299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2858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1E80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7CAE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EF2639"/>
    <w:multiLevelType w:val="hybridMultilevel"/>
    <w:tmpl w:val="13CCEB4A"/>
    <w:lvl w:ilvl="0" w:tplc="3EB03A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0ECE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1A4E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8EF4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022B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6C5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6AEB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5A7F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F01A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B84CCE"/>
    <w:multiLevelType w:val="hybridMultilevel"/>
    <w:tmpl w:val="C81A2CFA"/>
    <w:lvl w:ilvl="0" w:tplc="6338E252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6030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3E1F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657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48F9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C043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96B5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E62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9204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626617"/>
    <w:multiLevelType w:val="hybridMultilevel"/>
    <w:tmpl w:val="7EB2D4BA"/>
    <w:lvl w:ilvl="0" w:tplc="EB34E30C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E7BCA866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5223D0C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66BA8A08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EADEC6D6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8AE4E970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3362B758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5EE4B6BC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CDB655C0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7">
    <w:nsid w:val="3E2557C7"/>
    <w:multiLevelType w:val="hybridMultilevel"/>
    <w:tmpl w:val="B3C4FA92"/>
    <w:lvl w:ilvl="0" w:tplc="519C36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E0AAB4A">
      <w:start w:val="1"/>
      <w:numFmt w:val="lowerLetter"/>
      <w:lvlText w:val="%2."/>
      <w:lvlJc w:val="left"/>
      <w:pPr>
        <w:ind w:left="1440" w:hanging="360"/>
      </w:pPr>
    </w:lvl>
    <w:lvl w:ilvl="2" w:tplc="B9F0E192" w:tentative="1">
      <w:start w:val="1"/>
      <w:numFmt w:val="lowerRoman"/>
      <w:lvlText w:val="%3."/>
      <w:lvlJc w:val="right"/>
      <w:pPr>
        <w:ind w:left="2160" w:hanging="180"/>
      </w:pPr>
    </w:lvl>
    <w:lvl w:ilvl="3" w:tplc="5BCAEBF4" w:tentative="1">
      <w:start w:val="1"/>
      <w:numFmt w:val="decimal"/>
      <w:lvlText w:val="%4."/>
      <w:lvlJc w:val="left"/>
      <w:pPr>
        <w:ind w:left="2880" w:hanging="360"/>
      </w:pPr>
    </w:lvl>
    <w:lvl w:ilvl="4" w:tplc="A9361D2E" w:tentative="1">
      <w:start w:val="1"/>
      <w:numFmt w:val="lowerLetter"/>
      <w:lvlText w:val="%5."/>
      <w:lvlJc w:val="left"/>
      <w:pPr>
        <w:ind w:left="3600" w:hanging="360"/>
      </w:pPr>
    </w:lvl>
    <w:lvl w:ilvl="5" w:tplc="F3E08EDC" w:tentative="1">
      <w:start w:val="1"/>
      <w:numFmt w:val="lowerRoman"/>
      <w:lvlText w:val="%6."/>
      <w:lvlJc w:val="right"/>
      <w:pPr>
        <w:ind w:left="4320" w:hanging="180"/>
      </w:pPr>
    </w:lvl>
    <w:lvl w:ilvl="6" w:tplc="2B92EFE2" w:tentative="1">
      <w:start w:val="1"/>
      <w:numFmt w:val="decimal"/>
      <w:lvlText w:val="%7."/>
      <w:lvlJc w:val="left"/>
      <w:pPr>
        <w:ind w:left="5040" w:hanging="360"/>
      </w:pPr>
    </w:lvl>
    <w:lvl w:ilvl="7" w:tplc="44F25808" w:tentative="1">
      <w:start w:val="1"/>
      <w:numFmt w:val="lowerLetter"/>
      <w:lvlText w:val="%8."/>
      <w:lvlJc w:val="left"/>
      <w:pPr>
        <w:ind w:left="5760" w:hanging="360"/>
      </w:pPr>
    </w:lvl>
    <w:lvl w:ilvl="8" w:tplc="838AC2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83A148A"/>
    <w:multiLevelType w:val="hybridMultilevel"/>
    <w:tmpl w:val="534C0772"/>
    <w:lvl w:ilvl="0" w:tplc="04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>
    <w:nsid w:val="4DA85C07"/>
    <w:multiLevelType w:val="hybridMultilevel"/>
    <w:tmpl w:val="6DD2760C"/>
    <w:lvl w:ilvl="0" w:tplc="FC84F6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045C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8C5C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98C6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2A18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D85D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A75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144C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1EA2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5A54B0"/>
    <w:multiLevelType w:val="hybridMultilevel"/>
    <w:tmpl w:val="7B3AE084"/>
    <w:lvl w:ilvl="0" w:tplc="628C2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AA07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48A3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32C3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00CB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9C13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9AE8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2FD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6684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E56E15"/>
    <w:multiLevelType w:val="hybridMultilevel"/>
    <w:tmpl w:val="76783462"/>
    <w:lvl w:ilvl="0" w:tplc="1686727A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54BE52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9664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24C1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88B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5E69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4E18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82E2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6C90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B3A0A27"/>
    <w:multiLevelType w:val="hybridMultilevel"/>
    <w:tmpl w:val="6FA8E204"/>
    <w:lvl w:ilvl="0" w:tplc="7F681D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6C0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152C9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AE45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F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5876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540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D2E8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96A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0C43B1"/>
    <w:multiLevelType w:val="hybridMultilevel"/>
    <w:tmpl w:val="02549B88"/>
    <w:lvl w:ilvl="0" w:tplc="05282D0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0410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AE09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1EFB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A93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A4CD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623F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924D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42F3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4268DB"/>
    <w:multiLevelType w:val="hybridMultilevel"/>
    <w:tmpl w:val="E1F2C5AA"/>
    <w:lvl w:ilvl="0" w:tplc="5882C77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286E17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6DCB48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B08E4E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512F96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DCE91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9BE745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94670C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EF472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E5913E8"/>
    <w:multiLevelType w:val="hybridMultilevel"/>
    <w:tmpl w:val="FF7CE068"/>
    <w:lvl w:ilvl="0" w:tplc="EA74E50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5B874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3080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CCD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A4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9E58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32BD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6617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6368D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1B279E"/>
    <w:multiLevelType w:val="hybridMultilevel"/>
    <w:tmpl w:val="3A486C80"/>
    <w:lvl w:ilvl="0" w:tplc="92E4BC6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5EBE17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9089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8AE7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F68F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46CB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0272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7A5F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765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4"/>
  </w:num>
  <w:num w:numId="4">
    <w:abstractNumId w:val="19"/>
  </w:num>
  <w:num w:numId="5">
    <w:abstractNumId w:val="8"/>
  </w:num>
  <w:num w:numId="6">
    <w:abstractNumId w:val="10"/>
  </w:num>
  <w:num w:numId="7">
    <w:abstractNumId w:val="20"/>
  </w:num>
  <w:num w:numId="8">
    <w:abstractNumId w:val="7"/>
  </w:num>
  <w:num w:numId="9">
    <w:abstractNumId w:val="26"/>
  </w:num>
  <w:num w:numId="10">
    <w:abstractNumId w:val="21"/>
  </w:num>
  <w:num w:numId="11">
    <w:abstractNumId w:val="22"/>
  </w:num>
  <w:num w:numId="12">
    <w:abstractNumId w:val="25"/>
  </w:num>
  <w:num w:numId="13">
    <w:abstractNumId w:val="9"/>
  </w:num>
  <w:num w:numId="14">
    <w:abstractNumId w:val="11"/>
  </w:num>
  <w:num w:numId="15">
    <w:abstractNumId w:val="5"/>
  </w:num>
  <w:num w:numId="16">
    <w:abstractNumId w:val="3"/>
  </w:num>
  <w:num w:numId="17">
    <w:abstractNumId w:val="23"/>
  </w:num>
  <w:num w:numId="18">
    <w:abstractNumId w:val="24"/>
  </w:num>
  <w:num w:numId="19">
    <w:abstractNumId w:val="15"/>
  </w:num>
  <w:num w:numId="20">
    <w:abstractNumId w:val="17"/>
  </w:num>
  <w:num w:numId="21">
    <w:abstractNumId w:val="12"/>
  </w:num>
  <w:num w:numId="22">
    <w:abstractNumId w:val="1"/>
  </w:num>
  <w:num w:numId="23">
    <w:abstractNumId w:val="6"/>
  </w:num>
  <w:num w:numId="24">
    <w:abstractNumId w:val="14"/>
  </w:num>
  <w:num w:numId="25">
    <w:abstractNumId w:val="16"/>
  </w:num>
  <w:num w:numId="26">
    <w:abstractNumId w:val="2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NTQyNAYCC1NLCyUdpeDU4uLM/DyQAsNaAD8sApQsAAAA"/>
  </w:docVars>
  <w:rsids>
    <w:rsidRoot w:val="00927DFD"/>
    <w:rsid w:val="00021B33"/>
    <w:rsid w:val="00022021"/>
    <w:rsid w:val="0002298E"/>
    <w:rsid w:val="0008644E"/>
    <w:rsid w:val="000C5B74"/>
    <w:rsid w:val="000D289F"/>
    <w:rsid w:val="000F5972"/>
    <w:rsid w:val="001570B0"/>
    <w:rsid w:val="001B4E94"/>
    <w:rsid w:val="002573B2"/>
    <w:rsid w:val="002652F2"/>
    <w:rsid w:val="00266C02"/>
    <w:rsid w:val="00396FD2"/>
    <w:rsid w:val="003D7527"/>
    <w:rsid w:val="003E0E92"/>
    <w:rsid w:val="003F4325"/>
    <w:rsid w:val="004152D1"/>
    <w:rsid w:val="00416F0D"/>
    <w:rsid w:val="004717DD"/>
    <w:rsid w:val="00487E0B"/>
    <w:rsid w:val="004A5F32"/>
    <w:rsid w:val="004E2ABF"/>
    <w:rsid w:val="004E7C66"/>
    <w:rsid w:val="00526CE5"/>
    <w:rsid w:val="0054784A"/>
    <w:rsid w:val="005726CE"/>
    <w:rsid w:val="00574FE7"/>
    <w:rsid w:val="00582EAD"/>
    <w:rsid w:val="005D0CD8"/>
    <w:rsid w:val="00625488"/>
    <w:rsid w:val="00625A12"/>
    <w:rsid w:val="00633D88"/>
    <w:rsid w:val="006A3E02"/>
    <w:rsid w:val="0079735E"/>
    <w:rsid w:val="007D6964"/>
    <w:rsid w:val="00804278"/>
    <w:rsid w:val="00810339"/>
    <w:rsid w:val="00863763"/>
    <w:rsid w:val="00874053"/>
    <w:rsid w:val="00911F90"/>
    <w:rsid w:val="00927DFD"/>
    <w:rsid w:val="00950071"/>
    <w:rsid w:val="009A32ED"/>
    <w:rsid w:val="009D702E"/>
    <w:rsid w:val="00A41719"/>
    <w:rsid w:val="00A46446"/>
    <w:rsid w:val="00AB0CA7"/>
    <w:rsid w:val="00AB57BE"/>
    <w:rsid w:val="00AC4D33"/>
    <w:rsid w:val="00AF1961"/>
    <w:rsid w:val="00B04C30"/>
    <w:rsid w:val="00B07B64"/>
    <w:rsid w:val="00B37812"/>
    <w:rsid w:val="00B66920"/>
    <w:rsid w:val="00B86651"/>
    <w:rsid w:val="00BA71C8"/>
    <w:rsid w:val="00BC1003"/>
    <w:rsid w:val="00BD5C35"/>
    <w:rsid w:val="00C27999"/>
    <w:rsid w:val="00C33C55"/>
    <w:rsid w:val="00C43AD7"/>
    <w:rsid w:val="00C56A09"/>
    <w:rsid w:val="00C70AFF"/>
    <w:rsid w:val="00CF27FE"/>
    <w:rsid w:val="00D64DBC"/>
    <w:rsid w:val="00D84EB1"/>
    <w:rsid w:val="00D85AA5"/>
    <w:rsid w:val="00E33911"/>
    <w:rsid w:val="00E420C6"/>
    <w:rsid w:val="00E46851"/>
    <w:rsid w:val="00EB4FFF"/>
    <w:rsid w:val="00EE6AE9"/>
    <w:rsid w:val="00F62BD3"/>
    <w:rsid w:val="00F6796A"/>
    <w:rsid w:val="00F7461F"/>
    <w:rsid w:val="00FA46EA"/>
    <w:rsid w:val="00FB57DD"/>
    <w:rsid w:val="00FD2E5C"/>
    <w:rsid w:val="00FD57A8"/>
    <w:rsid w:val="00FE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B6475"/>
  <w15:docId w15:val="{80052C49-17D1-47EB-91B4-9A2284D99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5B74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A5F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7D44FE-4BDB-4306-9062-8D289F6C5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680</Words>
  <Characters>3879</Characters>
  <Application>Microsoft Office Word</Application>
  <DocSecurity>0</DocSecurity>
  <Lines>32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Backup Policy</vt:lpstr>
      <vt:lpstr>Backup Policy</vt:lpstr>
      <vt:lpstr>Backup Policy</vt:lpstr>
    </vt:vector>
  </TitlesOfParts>
  <Company>EPPS Services Ltd.</Company>
  <LinksUpToDate>false</LinksUpToDate>
  <CharactersWithSpaces>4550</CharactersWithSpaces>
  <SharedDoc>false</SharedDoc>
  <HLinks>
    <vt:vector size="42" baseType="variant"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1283557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1283556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1283555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1283554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1283553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1283552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1283551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up Policy</dc:title>
  <dc:creator/>
  <dc:description/>
  <cp:lastModifiedBy>Mo Faisal</cp:lastModifiedBy>
  <cp:revision>8</cp:revision>
  <dcterms:created xsi:type="dcterms:W3CDTF">2016-06-15T16:21:00Z</dcterms:created>
  <dcterms:modified xsi:type="dcterms:W3CDTF">2020-06-18T10:55:00Z</dcterms:modified>
</cp:coreProperties>
</file>